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48CDF" w14:textId="55FAB7D2" w:rsidR="00F577A6" w:rsidRDefault="00F577A6" w:rsidP="00F577A6">
      <w:pPr>
        <w:pStyle w:val="Heading1"/>
      </w:pPr>
      <w:r>
        <w:t>Chapter 4</w:t>
      </w:r>
    </w:p>
    <w:p w14:paraId="14F7A02E" w14:textId="32819C86" w:rsidR="007D7F71" w:rsidRPr="00F577A6" w:rsidRDefault="00306F6F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b*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ab* = (A + a)b*</w:t>
      </w:r>
    </w:p>
    <w:p w14:paraId="315E8850" w14:textId="12A0316B" w:rsidR="00F577A6" w:rsidRPr="00306F6F" w:rsidRDefault="00F577A6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(a*b*)*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(a + b)*</w:t>
      </w:r>
    </w:p>
    <w:p w14:paraId="014ABEA4" w14:textId="23AB7520" w:rsidR="00306F6F" w:rsidRPr="00306F6F" w:rsidRDefault="00306F6F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(a + c)b* = ab*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 xml:space="preserve">cb*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=&gt; Distributive law</w:t>
      </w:r>
    </w:p>
    <w:p w14:paraId="03B91F46" w14:textId="1CFE2972" w:rsidR="00306F6F" w:rsidRPr="00306F6F" w:rsidRDefault="00306F6F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(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 xml:space="preserve">b)*(a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 xml:space="preserve">bb)(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b)*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=&gt; All words that contain a double letter</w:t>
      </w:r>
    </w:p>
    <w:p w14:paraId="5D88C14B" w14:textId="4163C28C" w:rsidR="00306F6F" w:rsidRPr="00306F6F" w:rsidRDefault="00306F6F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(A + b) (ab)* (A </w:t>
      </w:r>
      <w:r>
        <w:rPr>
          <w:rFonts w:ascii="Times New Roman" w:hAnsi="Times New Roman" w:cs="Times New Roman"/>
          <w:b/>
          <w:bCs/>
        </w:rPr>
        <w:t xml:space="preserve">+ </w:t>
      </w:r>
      <w:r>
        <w:rPr>
          <w:rFonts w:ascii="Times New Roman" w:hAnsi="Times New Roman" w:cs="Times New Roman"/>
        </w:rPr>
        <w:t>a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&gt; All words that don’t contain a double letter</w:t>
      </w:r>
    </w:p>
    <w:p w14:paraId="2B2B5884" w14:textId="67893C57" w:rsidR="00306F6F" w:rsidRPr="00F577A6" w:rsidRDefault="00871F3D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(a </w:t>
      </w:r>
      <w:r>
        <w:rPr>
          <w:rFonts w:ascii="Times New Roman" w:hAnsi="Times New Roman" w:cs="Times New Roman"/>
          <w:b/>
          <w:bCs/>
        </w:rPr>
        <w:t xml:space="preserve">+ </w:t>
      </w:r>
      <w:r>
        <w:rPr>
          <w:rFonts w:ascii="Times New Roman" w:hAnsi="Times New Roman" w:cs="Times New Roman"/>
        </w:rPr>
        <w:t xml:space="preserve">b)*a(a </w:t>
      </w:r>
      <w:r>
        <w:rPr>
          <w:rFonts w:ascii="Times New Roman" w:hAnsi="Times New Roman" w:cs="Times New Roman"/>
          <w:b/>
          <w:bCs/>
        </w:rPr>
        <w:t xml:space="preserve">+ </w:t>
      </w:r>
      <w:r>
        <w:rPr>
          <w:rFonts w:ascii="Times New Roman" w:hAnsi="Times New Roman" w:cs="Times New Roman"/>
        </w:rPr>
        <w:t xml:space="preserve">b)*a(a </w:t>
      </w:r>
      <w:r>
        <w:rPr>
          <w:rFonts w:ascii="Times New Roman" w:hAnsi="Times New Roman" w:cs="Times New Roman"/>
          <w:b/>
          <w:bCs/>
        </w:rPr>
        <w:t xml:space="preserve">+ </w:t>
      </w:r>
      <w:r w:rsidRPr="005D1064">
        <w:rPr>
          <w:rFonts w:ascii="Times New Roman" w:hAnsi="Times New Roman" w:cs="Times New Roman"/>
        </w:rPr>
        <w:t>b)</w:t>
      </w:r>
      <w:r>
        <w:rPr>
          <w:rFonts w:ascii="Times New Roman" w:hAnsi="Times New Roman" w:cs="Times New Roman"/>
          <w:b/>
          <w:bCs/>
        </w:rPr>
        <w:t>*</w:t>
      </w:r>
      <w:r>
        <w:rPr>
          <w:rFonts w:ascii="Times New Roman" w:hAnsi="Times New Roman" w:cs="Times New Roman"/>
          <w:b/>
          <w:bCs/>
        </w:rPr>
        <w:tab/>
        <w:t xml:space="preserve">=&gt; </w:t>
      </w:r>
      <w:r>
        <w:rPr>
          <w:rFonts w:ascii="Times New Roman" w:hAnsi="Times New Roman" w:cs="Times New Roman"/>
        </w:rPr>
        <w:t>All words that contain at least two a’s</w:t>
      </w:r>
    </w:p>
    <w:p w14:paraId="16DCCCD2" w14:textId="4C112025" w:rsidR="00F577A6" w:rsidRPr="00F577A6" w:rsidRDefault="00F577A6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[aa + </w:t>
      </w:r>
      <w:r w:rsidRPr="007E71B1">
        <w:rPr>
          <w:rFonts w:ascii="Times New Roman" w:hAnsi="Times New Roman" w:cs="Times New Roman"/>
        </w:rPr>
        <w:t>bb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(ab+ba)(aa+bb)*(ab+ba)]*</w:t>
      </w:r>
      <w:r>
        <w:rPr>
          <w:rFonts w:ascii="Times New Roman" w:hAnsi="Times New Roman" w:cs="Times New Roman"/>
          <w:sz w:val="20"/>
          <w:szCs w:val="20"/>
        </w:rPr>
        <w:tab/>
        <w:t>=&gt; Even-Even (even number of a’s and even number of b’s)</w:t>
      </w:r>
    </w:p>
    <w:p w14:paraId="480B0B33" w14:textId="399FDE45" w:rsidR="00F577A6" w:rsidRPr="00DA3AFB" w:rsidRDefault="00DA3AFB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b*(abb*)*(A </w:t>
      </w:r>
      <w:r>
        <w:rPr>
          <w:rFonts w:ascii="Times New Roman" w:hAnsi="Times New Roman" w:cs="Times New Roman"/>
          <w:b/>
          <w:bCs/>
        </w:rPr>
        <w:t xml:space="preserve">+ </w:t>
      </w:r>
      <w:r>
        <w:rPr>
          <w:rFonts w:ascii="Times New Roman" w:hAnsi="Times New Roman" w:cs="Times New Roman"/>
        </w:rPr>
        <w:t>a)</w:t>
      </w:r>
      <w:r w:rsidR="00A56532">
        <w:rPr>
          <w:rFonts w:ascii="Times New Roman" w:hAnsi="Times New Roman" w:cs="Times New Roman"/>
        </w:rPr>
        <w:t xml:space="preserve"> or (b + ab)</w:t>
      </w:r>
      <w:r w:rsidR="00A56532">
        <w:rPr>
          <w:rFonts w:ascii="Times New Roman" w:hAnsi="Times New Roman" w:cs="Times New Roman"/>
          <w:vertAlign w:val="superscript"/>
        </w:rPr>
        <w:t>*</w:t>
      </w:r>
      <w:r w:rsidR="00A56532">
        <w:rPr>
          <w:rFonts w:ascii="Times New Roman" w:hAnsi="Times New Roman" w:cs="Times New Roman"/>
        </w:rPr>
        <w:t>(a + A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=&gt; All words without a double </w:t>
      </w:r>
      <w:r w:rsidRPr="00DA3AFB">
        <w:rPr>
          <w:rFonts w:ascii="Times New Roman" w:hAnsi="Times New Roman" w:cs="Times New Roman"/>
        </w:rPr>
        <w:t>a</w:t>
      </w:r>
    </w:p>
    <w:p w14:paraId="5501F23C" w14:textId="3D8EE9B6" w:rsidR="00DA3AFB" w:rsidRPr="00A56532" w:rsidRDefault="00A56532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b + aaa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&gt; All words in which a appears tripled</w:t>
      </w:r>
    </w:p>
    <w:p w14:paraId="2EA8B4FF" w14:textId="1247732E" w:rsidR="00A56532" w:rsidRPr="00C82CA8" w:rsidRDefault="00C82CA8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(s1 + s2 + s3 + s4)</w:t>
      </w:r>
      <w:r>
        <w:rPr>
          <w:rFonts w:ascii="Times New Roman" w:hAnsi="Times New Roman" w:cs="Times New Roman"/>
          <w:vertAlign w:val="superscript"/>
        </w:rPr>
        <w:t>+</w:t>
      </w:r>
      <w:r>
        <w:rPr>
          <w:rFonts w:ascii="Times New Roman" w:hAnsi="Times New Roman" w:cs="Times New Roman"/>
        </w:rPr>
        <w:t>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  <w:t>=&gt; All words having at least one of strings s1, s2, s3, s4</w:t>
      </w:r>
    </w:p>
    <w:p w14:paraId="5A1A57D8" w14:textId="5E72E742" w:rsidR="00C82CA8" w:rsidRPr="00273820" w:rsidRDefault="00674095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  <w:t xml:space="preserve">=&gt; </w:t>
      </w:r>
      <w:r w:rsidR="00273820">
        <w:rPr>
          <w:rFonts w:ascii="Times New Roman" w:hAnsi="Times New Roman" w:cs="Times New Roman"/>
        </w:rPr>
        <w:t>All words having exactly three b’s</w:t>
      </w:r>
    </w:p>
    <w:p w14:paraId="791EB121" w14:textId="69B24CB6" w:rsidR="00273820" w:rsidRPr="000640EB" w:rsidRDefault="000640EB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 xml:space="preserve"> + 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(a + 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 xml:space="preserve"> =&gt; All words having exactly two b’s or exactly three b’s, no more or less</w:t>
      </w:r>
    </w:p>
    <w:p w14:paraId="7835BF7A" w14:textId="4B107136" w:rsidR="000640EB" w:rsidRPr="00FA1599" w:rsidRDefault="000579BF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(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 xml:space="preserve">b)*(a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bb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=&gt; All words that end in double letter</w:t>
      </w:r>
    </w:p>
    <w:p w14:paraId="50D4081F" w14:textId="5698C964" w:rsidR="00FA1599" w:rsidRPr="000579BF" w:rsidRDefault="00FA1599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sz w:val="20"/>
          <w:szCs w:val="20"/>
        </w:rPr>
        <w:t xml:space="preserve">(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b)*(ab + ba) + a + b + A</w:t>
      </w:r>
      <w:r>
        <w:rPr>
          <w:rFonts w:ascii="Times New Roman" w:hAnsi="Times New Roman" w:cs="Times New Roman"/>
          <w:sz w:val="20"/>
          <w:szCs w:val="20"/>
        </w:rPr>
        <w:tab/>
        <w:t>=&gt; All words that don’t end in double letter</w:t>
      </w:r>
    </w:p>
    <w:p w14:paraId="7D5972A7" w14:textId="471FE88A" w:rsidR="000579BF" w:rsidRPr="00FC37A1" w:rsidRDefault="00320196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)(ab)*aa</w:t>
      </w:r>
      <w:r w:rsidR="00E4304B">
        <w:rPr>
          <w:rFonts w:ascii="Times New Roman" w:hAnsi="Times New Roman" w:cs="Times New Roman"/>
        </w:rPr>
        <w:t>(ba)*</w:t>
      </w:r>
      <w:r>
        <w:rPr>
          <w:rFonts w:ascii="Times New Roman" w:hAnsi="Times New Roman" w:cs="Times New Roman"/>
        </w:rPr>
        <w:t xml:space="preserve">(A </w:t>
      </w:r>
      <w:r>
        <w:rPr>
          <w:rFonts w:ascii="Times New Roman" w:hAnsi="Times New Roman" w:cs="Times New Roman"/>
          <w:b/>
          <w:bCs/>
        </w:rPr>
        <w:t xml:space="preserve">+ </w:t>
      </w:r>
      <w:r w:rsidR="00E4304B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) + (A + a)(ba)*bb</w:t>
      </w:r>
      <w:r w:rsidR="00E4304B">
        <w:rPr>
          <w:rFonts w:ascii="Times New Roman" w:hAnsi="Times New Roman" w:cs="Times New Roman"/>
        </w:rPr>
        <w:t>(ab)*</w:t>
      </w:r>
      <w:r>
        <w:rPr>
          <w:rFonts w:ascii="Times New Roman" w:hAnsi="Times New Roman" w:cs="Times New Roman"/>
        </w:rPr>
        <w:t xml:space="preserve">(A </w:t>
      </w:r>
      <w:r>
        <w:rPr>
          <w:rFonts w:ascii="Times New Roman" w:hAnsi="Times New Roman" w:cs="Times New Roman"/>
          <w:b/>
          <w:bCs/>
        </w:rPr>
        <w:t xml:space="preserve">+ </w:t>
      </w:r>
      <w:r>
        <w:rPr>
          <w:rFonts w:ascii="Times New Roman" w:hAnsi="Times New Roman" w:cs="Times New Roman"/>
        </w:rPr>
        <w:t>a)</w:t>
      </w:r>
      <w:r>
        <w:rPr>
          <w:rFonts w:ascii="Times New Roman" w:hAnsi="Times New Roman" w:cs="Times New Roman"/>
        </w:rPr>
        <w:tab/>
        <w:t xml:space="preserve">=&gt; </w:t>
      </w:r>
      <w:r w:rsidR="00FC37A1">
        <w:rPr>
          <w:rFonts w:ascii="Times New Roman" w:hAnsi="Times New Roman" w:cs="Times New Roman"/>
        </w:rPr>
        <w:t>All words having exactly one double letter in them</w:t>
      </w:r>
    </w:p>
    <w:p w14:paraId="2E28D00C" w14:textId="190EC2DA" w:rsidR="00FC37A1" w:rsidRPr="00191451" w:rsidRDefault="00191451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a + baa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(</w:t>
      </w:r>
      <w:r w:rsidR="007C6443" w:rsidRPr="007C6443">
        <w:rPr>
          <w:rFonts w:ascii="Times New Roman" w:hAnsi="Times New Roman" w:cs="Times New Roman"/>
        </w:rPr>
        <w:t xml:space="preserve"> </w:t>
      </w:r>
      <w:r w:rsidR="007C6443">
        <w:rPr>
          <w:rFonts w:ascii="Times New Roman" w:hAnsi="Times New Roman" w:cs="Times New Roman"/>
        </w:rPr>
        <w:t>A +</w:t>
      </w:r>
      <w:r>
        <w:rPr>
          <w:rFonts w:ascii="Times New Roman" w:hAnsi="Times New Roman" w:cs="Times New Roman"/>
        </w:rPr>
        <w:t xml:space="preserve"> b +</w:t>
      </w:r>
      <w:r w:rsidR="007C6443">
        <w:rPr>
          <w:rFonts w:ascii="Times New Roman" w:hAnsi="Times New Roman" w:cs="Times New Roman"/>
        </w:rPr>
        <w:t xml:space="preserve"> bb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ab/>
        <w:t>=&gt; All words in which b is never tripled</w:t>
      </w:r>
    </w:p>
    <w:p w14:paraId="6FC211DF" w14:textId="77777777" w:rsidR="00D373F6" w:rsidRPr="00D373F6" w:rsidRDefault="00846C86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</w:t>
      </w:r>
      <w:r w:rsidR="007C6443">
        <w:rPr>
          <w:rFonts w:ascii="Times New Roman" w:hAnsi="Times New Roman" w:cs="Times New Roman"/>
        </w:rPr>
        <w:t xml:space="preserve">A + b + </w:t>
      </w:r>
      <w:r>
        <w:rPr>
          <w:rFonts w:ascii="Times New Roman" w:hAnsi="Times New Roman" w:cs="Times New Roman"/>
        </w:rPr>
        <w:t>bb)(a + ab + ab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aa</w:t>
      </w:r>
      <w:r w:rsidR="007C6443">
        <w:rPr>
          <w:rFonts w:ascii="Times New Roman" w:hAnsi="Times New Roman" w:cs="Times New Roman"/>
        </w:rPr>
        <w:t>(A + b + bb)</w:t>
      </w:r>
      <w:r>
        <w:rPr>
          <w:rFonts w:ascii="Times New Roman" w:hAnsi="Times New Roman" w:cs="Times New Roman"/>
        </w:rPr>
        <w:t>(a + ab + ab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br/>
        <w:t>+</w:t>
      </w:r>
      <w:r>
        <w:rPr>
          <w:rFonts w:ascii="Times New Roman" w:hAnsi="Times New Roman" w:cs="Times New Roman"/>
        </w:rPr>
        <w:br/>
        <w:t>(A</w:t>
      </w:r>
      <w:r w:rsidR="007C6443">
        <w:rPr>
          <w:rFonts w:ascii="Times New Roman" w:hAnsi="Times New Roman" w:cs="Times New Roman"/>
        </w:rPr>
        <w:t xml:space="preserve"> + a + aa</w:t>
      </w:r>
      <w:r>
        <w:rPr>
          <w:rFonts w:ascii="Times New Roman" w:hAnsi="Times New Roman" w:cs="Times New Roman"/>
        </w:rPr>
        <w:t>)(b + ba + baa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bb</w:t>
      </w:r>
      <w:r w:rsidR="007C6443">
        <w:rPr>
          <w:rFonts w:ascii="Times New Roman" w:hAnsi="Times New Roman" w:cs="Times New Roman"/>
        </w:rPr>
        <w:t xml:space="preserve">(A + a + aa) </w:t>
      </w:r>
      <w:r>
        <w:rPr>
          <w:rFonts w:ascii="Times New Roman" w:hAnsi="Times New Roman" w:cs="Times New Roman"/>
        </w:rPr>
        <w:t>(b + ba + baa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  <w:t>=&gt; All words in which a is tripled or b is tripled but not both</w:t>
      </w:r>
    </w:p>
    <w:p w14:paraId="23F36C6E" w14:textId="77777777" w:rsidR="00CC57AB" w:rsidRPr="00CC57AB" w:rsidRDefault="00CC57AB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&gt; All words that don’t contain the substring ‘ab’</w:t>
      </w:r>
    </w:p>
    <w:p w14:paraId="49BB9842" w14:textId="77777777" w:rsidR="009F3B98" w:rsidRPr="009F3B98" w:rsidRDefault="009F3B98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(baa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 xml:space="preserve"> + 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(a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b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&gt; All words that don’t contain both ‘bba’ and ‘aab’</w:t>
      </w:r>
    </w:p>
    <w:p w14:paraId="7D349702" w14:textId="77777777" w:rsidR="00FB3BA8" w:rsidRPr="00FB3BA8" w:rsidRDefault="00996687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ab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>)b</w:t>
      </w:r>
      <w:r>
        <w:rPr>
          <w:rFonts w:ascii="Times New Roman" w:hAnsi="Times New Roman" w:cs="Times New Roman"/>
          <w:vertAlign w:val="superscript"/>
        </w:rPr>
        <w:t>*</w:t>
      </w:r>
      <w:r w:rsidR="00FB3BA8">
        <w:rPr>
          <w:rFonts w:ascii="Times New Roman" w:hAnsi="Times New Roman" w:cs="Times New Roman"/>
        </w:rPr>
        <w:tab/>
      </w:r>
      <w:r w:rsidR="00FB3BA8">
        <w:rPr>
          <w:rFonts w:ascii="Times New Roman" w:hAnsi="Times New Roman" w:cs="Times New Roman"/>
        </w:rPr>
        <w:tab/>
      </w:r>
      <w:r w:rsidR="00FB3BA8">
        <w:rPr>
          <w:rFonts w:ascii="Times New Roman" w:hAnsi="Times New Roman" w:cs="Times New Roman"/>
        </w:rPr>
        <w:tab/>
        <w:t>=&gt; All words in which the total number of a’s is divisible by three</w:t>
      </w:r>
    </w:p>
    <w:p w14:paraId="4D7D1893" w14:textId="16623361" w:rsidR="0004341F" w:rsidRPr="003F04CA" w:rsidRDefault="00261656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5059BCD2" wp14:editId="6FEE5226">
                <wp:simplePos x="0" y="0"/>
                <wp:positionH relativeFrom="column">
                  <wp:posOffset>-2798340</wp:posOffset>
                </wp:positionH>
                <wp:positionV relativeFrom="paragraph">
                  <wp:posOffset>-64195</wp:posOffset>
                </wp:positionV>
                <wp:extent cx="94320" cy="952560"/>
                <wp:effectExtent l="38100" t="38100" r="39370" b="3810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94320" cy="95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794374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7" o:spid="_x0000_s1026" type="#_x0000_t75" style="position:absolute;margin-left:-220.85pt;margin-top:-5.55pt;width:8.45pt;height:75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">
                <v:imagedata r:id="rId6" o:title=""/>
              </v:shape>
            </w:pict>
          </mc:Fallback>
        </mc:AlternateContent>
      </w:r>
      <w:r w:rsidR="004A1087">
        <w:rPr>
          <w:rFonts w:ascii="Times New Roman" w:hAnsi="Times New Roman" w:cs="Times New Roman"/>
        </w:rPr>
        <w:t>a</w:t>
      </w:r>
      <w:r w:rsidR="004A1087">
        <w:rPr>
          <w:rFonts w:ascii="Times New Roman" w:hAnsi="Times New Roman" w:cs="Times New Roman"/>
          <w:vertAlign w:val="superscript"/>
        </w:rPr>
        <w:t>*</w:t>
      </w:r>
      <w:r w:rsidR="004A1087">
        <w:rPr>
          <w:rFonts w:ascii="Times New Roman" w:hAnsi="Times New Roman" w:cs="Times New Roman"/>
        </w:rPr>
        <w:t>(b(bb)</w:t>
      </w:r>
      <w:r w:rsidR="004A1087">
        <w:rPr>
          <w:rFonts w:ascii="Times New Roman" w:hAnsi="Times New Roman" w:cs="Times New Roman"/>
          <w:vertAlign w:val="superscript"/>
        </w:rPr>
        <w:t>*</w:t>
      </w:r>
      <w:r w:rsidR="004A1087">
        <w:rPr>
          <w:rFonts w:ascii="Times New Roman" w:hAnsi="Times New Roman" w:cs="Times New Roman"/>
        </w:rPr>
        <w:t>aa</w:t>
      </w:r>
      <w:r w:rsidR="004A1087">
        <w:rPr>
          <w:rFonts w:ascii="Times New Roman" w:hAnsi="Times New Roman" w:cs="Times New Roman"/>
          <w:vertAlign w:val="superscript"/>
        </w:rPr>
        <w:t>*</w:t>
      </w:r>
      <w:r w:rsidR="004A1087">
        <w:rPr>
          <w:rFonts w:ascii="Times New Roman" w:hAnsi="Times New Roman" w:cs="Times New Roman"/>
        </w:rPr>
        <w:t>)</w:t>
      </w:r>
      <w:r w:rsidR="004A1087">
        <w:rPr>
          <w:rFonts w:ascii="Times New Roman" w:hAnsi="Times New Roman" w:cs="Times New Roman"/>
          <w:vertAlign w:val="superscript"/>
        </w:rPr>
        <w:t>*</w:t>
      </w:r>
      <w:r w:rsidR="004A1087">
        <w:rPr>
          <w:rFonts w:ascii="Times New Roman" w:hAnsi="Times New Roman" w:cs="Times New Roman"/>
        </w:rPr>
        <w:t>(A+b(bb)</w:t>
      </w:r>
      <w:r w:rsidR="004A1087">
        <w:rPr>
          <w:rFonts w:ascii="Times New Roman" w:hAnsi="Times New Roman" w:cs="Times New Roman"/>
          <w:vertAlign w:val="superscript"/>
        </w:rPr>
        <w:t>*</w:t>
      </w:r>
      <w:r w:rsidR="004A1087">
        <w:rPr>
          <w:rFonts w:ascii="Times New Roman" w:hAnsi="Times New Roman" w:cs="Times New Roman"/>
        </w:rPr>
        <w:t>)</w:t>
      </w:r>
      <w:r w:rsidR="004A1087">
        <w:rPr>
          <w:rFonts w:ascii="Times New Roman" w:hAnsi="Times New Roman" w:cs="Times New Roman"/>
        </w:rPr>
        <w:tab/>
        <w:t>=&gt;All words having clumps of odd number of b’s</w:t>
      </w:r>
    </w:p>
    <w:p w14:paraId="31CC5662" w14:textId="0E60E06E" w:rsidR="003F04CA" w:rsidRPr="000E3CCC" w:rsidRDefault="003F04CA" w:rsidP="00306F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a + bb + ab + ba)</w:t>
      </w: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&gt; Even number of total letters</w:t>
      </w:r>
    </w:p>
    <w:p w14:paraId="4713B1CD" w14:textId="55804E53" w:rsidR="00191451" w:rsidRPr="00346E4E" w:rsidRDefault="000E3CCC" w:rsidP="0026336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(a + ba</w:t>
      </w:r>
      <w:r>
        <w:rPr>
          <w:rFonts w:ascii="Times New Roman" w:hAnsi="Times New Roman" w:cs="Times New Roman"/>
          <w:vertAlign w:val="superscript"/>
        </w:rPr>
        <w:t>*</w:t>
      </w:r>
      <w:r w:rsidRPr="000E3C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a</w:t>
      </w:r>
      <w:r>
        <w:rPr>
          <w:rFonts w:ascii="Times New Roman" w:hAnsi="Times New Roman" w:cs="Times New Roman"/>
          <w:vertAlign w:val="superscript"/>
        </w:rPr>
        <w:t>*</w:t>
      </w:r>
      <w:r w:rsidRPr="000E3C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vertAlign w:val="superscript"/>
        </w:rPr>
        <w:t>+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=&gt; </w:t>
      </w:r>
      <w:r w:rsidR="00C800F3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otal number of b’s divisible by 3 </w:t>
      </w:r>
    </w:p>
    <w:p w14:paraId="3649A2EA" w14:textId="67DEBA62" w:rsidR="00346E4E" w:rsidRPr="00346E4E" w:rsidRDefault="00346E4E" w:rsidP="0026336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Times New Roman" w:hAnsi="Times New Roman" w:cs="Times New Roman"/>
        </w:rPr>
        <w:t>b*a(b*ab*ab*)*</w:t>
      </w:r>
      <w:r w:rsidR="003D0067">
        <w:rPr>
          <w:rFonts w:ascii="Times New Roman" w:hAnsi="Times New Roman" w:cs="Times New Roman"/>
        </w:rPr>
        <w:tab/>
      </w:r>
      <w:r w:rsidR="003D0067">
        <w:rPr>
          <w:rFonts w:ascii="Times New Roman" w:hAnsi="Times New Roman" w:cs="Times New Roman"/>
        </w:rPr>
        <w:tab/>
      </w:r>
      <w:r w:rsidR="003D0067">
        <w:rPr>
          <w:rFonts w:ascii="Times New Roman" w:hAnsi="Times New Roman" w:cs="Times New Roman"/>
        </w:rPr>
        <w:tab/>
        <w:t>=&gt; Odd number of a’s</w:t>
      </w:r>
    </w:p>
    <w:sectPr w:rsidR="00346E4E" w:rsidRPr="00346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E21B3"/>
    <w:multiLevelType w:val="hybridMultilevel"/>
    <w:tmpl w:val="02283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526DC8"/>
    <w:multiLevelType w:val="hybridMultilevel"/>
    <w:tmpl w:val="A18AB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DA0NjYzMTcyMjZV0lEKTi0uzszPAykwqgUAYYMQ9SwAAAA="/>
  </w:docVars>
  <w:rsids>
    <w:rsidRoot w:val="00C70049"/>
    <w:rsid w:val="00026938"/>
    <w:rsid w:val="0004341F"/>
    <w:rsid w:val="000579BF"/>
    <w:rsid w:val="000640EB"/>
    <w:rsid w:val="000E3CCC"/>
    <w:rsid w:val="00191451"/>
    <w:rsid w:val="00261656"/>
    <w:rsid w:val="0026336D"/>
    <w:rsid w:val="00273820"/>
    <w:rsid w:val="00306F6F"/>
    <w:rsid w:val="00320196"/>
    <w:rsid w:val="00346E4E"/>
    <w:rsid w:val="003D0067"/>
    <w:rsid w:val="003F04CA"/>
    <w:rsid w:val="004A1087"/>
    <w:rsid w:val="005D1064"/>
    <w:rsid w:val="00674095"/>
    <w:rsid w:val="007C6443"/>
    <w:rsid w:val="007D7F71"/>
    <w:rsid w:val="007E71B1"/>
    <w:rsid w:val="00846C86"/>
    <w:rsid w:val="00871F3D"/>
    <w:rsid w:val="00996687"/>
    <w:rsid w:val="009F3B98"/>
    <w:rsid w:val="00A56532"/>
    <w:rsid w:val="00C70049"/>
    <w:rsid w:val="00C800F3"/>
    <w:rsid w:val="00C82CA8"/>
    <w:rsid w:val="00CC57AB"/>
    <w:rsid w:val="00D373F6"/>
    <w:rsid w:val="00DA3AFB"/>
    <w:rsid w:val="00E4304B"/>
    <w:rsid w:val="00F577A6"/>
    <w:rsid w:val="00FA1599"/>
    <w:rsid w:val="00FB3BA8"/>
    <w:rsid w:val="00FC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26BD9"/>
  <w15:chartTrackingRefBased/>
  <w15:docId w15:val="{06FA3E12-EFC7-4679-95E6-12CBB11CD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7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16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16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F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577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16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165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2616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984" units="cm"/>
          <inkml:channel name="Y" type="integer" max="2256" units="cm"/>
          <inkml:channel name="T" type="integer" max="2.14748E9" units="dev"/>
        </inkml:traceFormat>
        <inkml:channelProperties>
          <inkml:channelProperty channel="X" name="resolution" value="115.81396" units="1/cm"/>
          <inkml:channelProperty channel="Y" name="resolution" value="116.89119" units="1/cm"/>
          <inkml:channelProperty channel="T" name="resolution" value="1" units="1/dev"/>
        </inkml:channelProperties>
      </inkml:inkSource>
      <inkml:timestamp xml:id="ts0" timeString="2021-01-31T07:15:38.729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246 0 0,'0'20'0,"10"102"16,0 60 0,-20 112-16,-10-41 15,-1 31-15,1-41 16,-1 0 0,1-80-16,0-1 15,-1 0 1,11-61-16,0-20 15,0-20-15,10-20 16,-11-1 0,1-9-1,0-1-15,0 0 16,0-9 0,-1-1-16,1-10 15,0 10-15,10-10 16,0-10-1,0 0-15,0 0 16,0 0-16,0 11 16,0-11-1,0 10-15,0-10 16,0 0 0,0 0-16,0 0 15,0 0-15,0 0 16,0 0-1,0 0-15,0 0 16,0 0 0,0 0-16,0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30</cp:revision>
  <dcterms:created xsi:type="dcterms:W3CDTF">2021-01-30T14:22:00Z</dcterms:created>
  <dcterms:modified xsi:type="dcterms:W3CDTF">2021-01-31T07:43:00Z</dcterms:modified>
</cp:coreProperties>
</file>